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44ACB" w14:textId="77777777" w:rsidR="00DE1565" w:rsidRDefault="00076621">
      <w:pPr>
        <w:pStyle w:val="a4"/>
      </w:pPr>
      <w:r>
        <w:t>Отчёт по лабораторной работе №3</w:t>
      </w:r>
    </w:p>
    <w:p w14:paraId="07462843" w14:textId="77777777" w:rsidR="00DE1565" w:rsidRDefault="00076621">
      <w:pPr>
        <w:pStyle w:val="a5"/>
      </w:pPr>
      <w:r>
        <w:t>дисциплина: Математическое моделирование</w:t>
      </w:r>
    </w:p>
    <w:p w14:paraId="29835600" w14:textId="4F1EDB3D" w:rsidR="00DE1565" w:rsidRDefault="00F07E6C">
      <w:pPr>
        <w:pStyle w:val="Author"/>
      </w:pPr>
      <w:r>
        <w:t>Миленин Иван Вита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6883182"/>
        <w:docPartObj>
          <w:docPartGallery w:val="Table of Contents"/>
          <w:docPartUnique/>
        </w:docPartObj>
      </w:sdtPr>
      <w:sdtEndPr/>
      <w:sdtContent>
        <w:p w14:paraId="2E8718AA" w14:textId="77777777" w:rsidR="00DE1565" w:rsidRDefault="00076621">
          <w:pPr>
            <w:pStyle w:val="ae"/>
          </w:pPr>
          <w:r>
            <w:t>Содержание</w:t>
          </w:r>
        </w:p>
        <w:p w14:paraId="0FCA035C" w14:textId="41EE742B" w:rsidR="004D5B1E" w:rsidRDefault="000766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078719" w:history="1">
            <w:r w:rsidR="004D5B1E" w:rsidRPr="009B5834">
              <w:rPr>
                <w:rStyle w:val="ad"/>
                <w:noProof/>
              </w:rPr>
              <w:t>Цель работ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19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1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53EF8C7B" w14:textId="49012C9F" w:rsidR="004D5B1E" w:rsidRDefault="00921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0" w:history="1">
            <w:r w:rsidR="004D5B1E" w:rsidRPr="009B5834">
              <w:rPr>
                <w:rStyle w:val="ad"/>
                <w:noProof/>
              </w:rPr>
              <w:t>Задание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0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1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27ED1D08" w14:textId="6F88FF38" w:rsidR="004D5B1E" w:rsidRDefault="00921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1" w:history="1">
            <w:r w:rsidR="004D5B1E" w:rsidRPr="009B5834">
              <w:rPr>
                <w:rStyle w:val="ad"/>
                <w:noProof/>
              </w:rPr>
              <w:t>Выполнение лабораторной работ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1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2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4E7F8749" w14:textId="11D82E21" w:rsidR="004D5B1E" w:rsidRDefault="009211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2" w:history="1">
            <w:r w:rsidR="004D5B1E" w:rsidRPr="009B5834">
              <w:rPr>
                <w:rStyle w:val="ad"/>
                <w:noProof/>
              </w:rPr>
              <w:t>Вывод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2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4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0D75CB06" w14:textId="77777777" w:rsidR="00DE1565" w:rsidRDefault="00076621">
          <w:r>
            <w:fldChar w:fldCharType="end"/>
          </w:r>
        </w:p>
      </w:sdtContent>
    </w:sdt>
    <w:p w14:paraId="7AFA4DF0" w14:textId="77777777" w:rsidR="00DE1565" w:rsidRDefault="00076621">
      <w:pPr>
        <w:pStyle w:val="1"/>
      </w:pPr>
      <w:bookmarkStart w:id="0" w:name="_Toc65078719"/>
      <w:bookmarkStart w:id="1" w:name="цель-работы"/>
      <w:r>
        <w:t>Цель работы</w:t>
      </w:r>
      <w:bookmarkEnd w:id="0"/>
    </w:p>
    <w:p w14:paraId="6F8CE932" w14:textId="77777777" w:rsidR="00DE1565" w:rsidRDefault="00076621">
      <w:pPr>
        <w:pStyle w:val="FirstParagraph"/>
      </w:pPr>
      <w:r>
        <w:t>Построить графики модели боевых действий.</w:t>
      </w:r>
    </w:p>
    <w:p w14:paraId="0BDB0A7E" w14:textId="77777777" w:rsidR="00DE1565" w:rsidRDefault="00076621">
      <w:pPr>
        <w:pStyle w:val="1"/>
      </w:pPr>
      <w:bookmarkStart w:id="2" w:name="_Toc65078720"/>
      <w:bookmarkStart w:id="3" w:name="задание"/>
      <w:bookmarkEnd w:id="1"/>
      <w:r>
        <w:t>Задание</w:t>
      </w:r>
      <w:bookmarkEnd w:id="2"/>
    </w:p>
    <w:p w14:paraId="6D2E49D4" w14:textId="496A095B" w:rsidR="00DE1565" w:rsidRDefault="00F07E6C">
      <w:pPr>
        <w:pStyle w:val="FirstParagraph"/>
      </w:pPr>
      <w:r>
        <w:rPr>
          <w:b/>
          <w:bCs/>
        </w:rPr>
        <w:t>Вариант 35</w:t>
      </w:r>
      <w:r w:rsidR="00076621">
        <w:br/>
        <w:t>Задача: 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5 000 человек, а в распоряжении страны У армия численностью в 45 000 человек. Для упрощения модели считаем, что коэффициенты a, b, c, h постоянны. Также считаем P(t) и Q(t) непрерывные функции.</w:t>
      </w:r>
      <w:r w:rsidR="00076621">
        <w:br/>
        <w:t>Постройте графики изменения численности войск армии Х и армии У для следующих случаев:</w:t>
      </w:r>
    </w:p>
    <w:p w14:paraId="23D343DA" w14:textId="5073CF43" w:rsidR="00DE1565" w:rsidRDefault="00076621">
      <w:pPr>
        <w:numPr>
          <w:ilvl w:val="0"/>
          <w:numId w:val="2"/>
        </w:numPr>
      </w:pPr>
      <w:r>
        <w:t>Модель боевых действи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5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4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+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4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5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+6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ADEC328" w14:textId="620EACE9" w:rsidR="00DE1565" w:rsidRDefault="00076621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2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9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0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2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0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EF1C1E1" w14:textId="77777777" w:rsidR="00DE1565" w:rsidRDefault="00076621">
      <w:pPr>
        <w:pStyle w:val="1"/>
      </w:pPr>
      <w:bookmarkStart w:id="4" w:name="_Toc65078721"/>
      <w:bookmarkStart w:id="5" w:name="выполнение-лабораторной-работы"/>
      <w:bookmarkEnd w:id="3"/>
      <w:r>
        <w:lastRenderedPageBreak/>
        <w:t>Выполнение лабораторной работы</w:t>
      </w:r>
      <w:bookmarkEnd w:id="4"/>
    </w:p>
    <w:p w14:paraId="2BA7A164" w14:textId="77777777" w:rsidR="00DE1565" w:rsidRDefault="00076621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58E74C33" w14:textId="6946879E" w:rsidR="00DE1565" w:rsidRDefault="00076621">
      <w:pPr>
        <w:pStyle w:val="a0"/>
      </w:pPr>
      <w:r>
        <w:t>1.1. В первом случае потери, не связанные с боевыми д</w:t>
      </w:r>
      <w:r w:rsidR="00F07E6C">
        <w:t>ействиями, описывают члены -0,25</w:t>
      </w:r>
      <w:r>
        <w:t>x(t) и</w:t>
      </w:r>
      <w:r w:rsidR="00F07E6C">
        <w:t xml:space="preserve"> -0,55y(t), а -0,74y(t) и -0,64</w:t>
      </w:r>
      <w:r>
        <w:t>x(t) отра</w:t>
      </w:r>
      <w:r w:rsidR="00F07E6C">
        <w:t>жают потери на поле боя. Также sin(t+5) и cos(t+6)</w:t>
      </w:r>
      <w:r>
        <w:t xml:space="preserve"> учитывают возможность подхода подкрепления к войскам Х и У в течение одного дня.</w:t>
      </w:r>
    </w:p>
    <w:p w14:paraId="3C631652" w14:textId="368A9313" w:rsidR="00DE1565" w:rsidRDefault="00076621">
      <w:pPr>
        <w:pStyle w:val="a0"/>
      </w:pPr>
      <w:r>
        <w:t>1.2. Во втором случае в борьбу добавляются партизанские отряды и потери, не связанные с боевыми д</w:t>
      </w:r>
      <w:r w:rsidR="00F07E6C">
        <w:t>ействиями, описывают члены -0,32x(t) и -0,43y(t), а -0,89y(t) и -0,51</w:t>
      </w:r>
      <w:r>
        <w:t>x(t)y(t) отра</w:t>
      </w:r>
      <w:r w:rsidR="00F07E6C">
        <w:t>жают потери на поле боя. Также sin(t+5) и cos(t+6)</w:t>
      </w:r>
      <w:r>
        <w:t xml:space="preserve"> учитывают возможность подхода подкрепления к войскам Х и У в течение одного дня.</w:t>
      </w:r>
    </w:p>
    <w:p w14:paraId="405C20CE" w14:textId="36776F0B" w:rsidR="00DE1565" w:rsidRDefault="00076621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1.05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.002</m:t>
        </m:r>
      </m:oMath>
    </w:p>
    <w:p w14:paraId="29635096" w14:textId="77777777" w:rsidR="00DE1565" w:rsidRDefault="00076621">
      <w:pPr>
        <w:pStyle w:val="a0"/>
      </w:pPr>
      <w:r>
        <w:rPr>
          <w:b/>
          <w:bCs/>
        </w:rPr>
        <w:t>2. Построение графиков численности войск</w:t>
      </w:r>
    </w:p>
    <w:p w14:paraId="6217447C" w14:textId="77777777" w:rsidR="00DE1565" w:rsidRDefault="00076621">
      <w:pPr>
        <w:pStyle w:val="a0"/>
      </w:pPr>
      <w:r>
        <w:t>2.1. Написал программу на Modelica для 1 случая:</w:t>
      </w:r>
    </w:p>
    <w:p w14:paraId="31AB3984" w14:textId="0D8FEAAF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a=-0.25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b=-0.</w:t>
      </w:r>
      <w:r w:rsidR="00F07E6C" w:rsidRPr="00F07E6C">
        <w:rPr>
          <w:rStyle w:val="VerbatimChar"/>
          <w:lang w:val="en-US"/>
        </w:rPr>
        <w:t>74</w:t>
      </w:r>
      <w:r w:rsidRPr="00FE0B5C">
        <w:rPr>
          <w:rStyle w:val="VerbatimChar"/>
          <w:lang w:val="en-US"/>
        </w:rPr>
        <w:t xml:space="preserve">;  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c=-0.64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h=</w:t>
      </w:r>
      <w:r w:rsidR="00F07E6C">
        <w:rPr>
          <w:rStyle w:val="VerbatimChar"/>
          <w:lang w:val="en-US"/>
        </w:rPr>
        <w:t>-0.55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x0=31050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y0=200</w:t>
      </w:r>
      <w:r w:rsidR="00F07E6C" w:rsidRPr="00F07E6C">
        <w:rPr>
          <w:rStyle w:val="VerbatimChar"/>
          <w:lang w:val="en-US"/>
        </w:rPr>
        <w:t>0</w:t>
      </w:r>
      <w:r w:rsidR="00F07E6C">
        <w:rPr>
          <w:rStyle w:val="VerbatimChar"/>
          <w:lang w:val="en-US"/>
        </w:rPr>
        <w:t>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x)=a*x+b*y+</w:t>
      </w:r>
      <w:r w:rsidRPr="00FE0B5C">
        <w:rPr>
          <w:rStyle w:val="VerbatimChar"/>
          <w:lang w:val="en-US"/>
        </w:rPr>
        <w:t>sin(t</w:t>
      </w:r>
      <w:r w:rsidR="00F07E6C" w:rsidRPr="00F07E6C">
        <w:rPr>
          <w:rStyle w:val="VerbatimChar"/>
          <w:lang w:val="en-US"/>
        </w:rPr>
        <w:t>+5</w:t>
      </w:r>
      <w:r w:rsidR="00F07E6C">
        <w:rPr>
          <w:rStyle w:val="VerbatimChar"/>
          <w:lang w:val="en-US"/>
        </w:rPr>
        <w:t>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y)=c*x+h*y+cos(t</w:t>
      </w:r>
      <w:r w:rsidR="00F07E6C" w:rsidRPr="00F07E6C">
        <w:rPr>
          <w:rStyle w:val="VerbatimChar"/>
          <w:lang w:val="en-US"/>
        </w:rPr>
        <w:t>+6</w:t>
      </w:r>
      <w:r w:rsidR="00F07E6C">
        <w:rPr>
          <w:rStyle w:val="VerbatimChar"/>
          <w:lang w:val="en-US"/>
        </w:rPr>
        <w:t>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nd lab03;</w:t>
      </w:r>
    </w:p>
    <w:p w14:paraId="10CA4915" w14:textId="77777777" w:rsidR="00DE1565" w:rsidRDefault="00076621">
      <w:pPr>
        <w:pStyle w:val="FirstParagraph"/>
      </w:pPr>
      <w:r>
        <w:t>Получил следующий график (см. рис. @fig:001).</w:t>
      </w:r>
    </w:p>
    <w:p w14:paraId="3B627316" w14:textId="1894E145" w:rsidR="00DE1565" w:rsidRDefault="00F07E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1E4A55F" wp14:editId="09B24F32">
            <wp:extent cx="6096000" cy="2522220"/>
            <wp:effectExtent l="0" t="0" r="0" b="0"/>
            <wp:docPr id="3" name="Рисунок 3" descr="C:\Users\3C8A~1\AppData\Local\Temp\Rar$DRa6076.21146\image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3C8A~1\AppData\Local\Temp\Rar$DRa6076.21146\image\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5DF45" w14:textId="77777777" w:rsidR="00DE1565" w:rsidRDefault="00076621">
      <w:pPr>
        <w:pStyle w:val="ImageCaption"/>
      </w:pPr>
      <w:r>
        <w:t>Рис. 1. График для 1 случая</w:t>
      </w:r>
    </w:p>
    <w:p w14:paraId="6FB33075" w14:textId="77777777" w:rsidR="00DE1565" w:rsidRDefault="00076621">
      <w:pPr>
        <w:pStyle w:val="a0"/>
      </w:pPr>
      <w:r>
        <w:t>2.2. Написал программу на Modelica для 2 случая:</w:t>
      </w:r>
    </w:p>
    <w:p w14:paraId="4856E2E7" w14:textId="7629910B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02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a=-0.3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b=-0.89</w:t>
      </w:r>
      <w:r w:rsidRPr="00FE0B5C">
        <w:rPr>
          <w:rStyle w:val="VerbatimChar"/>
          <w:lang w:val="en-US"/>
        </w:rPr>
        <w:t xml:space="preserve">;  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c=-0.51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h=-0.6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x0=31050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y0=2000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x)=a*x+b*y+2*sin(10*t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y)=c*x*y+h*y+2*cos(10*t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nd lab0302;</w:t>
      </w:r>
    </w:p>
    <w:p w14:paraId="484B8F0F" w14:textId="77777777" w:rsidR="00DE1565" w:rsidRDefault="00076621">
      <w:pPr>
        <w:pStyle w:val="FirstParagraph"/>
      </w:pPr>
      <w:r>
        <w:t>Получил следующий график (см. рис. @fig:002).</w:t>
      </w:r>
    </w:p>
    <w:p w14:paraId="15BC15CF" w14:textId="688AFE44" w:rsidR="00DE1565" w:rsidRDefault="006607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2D20622" wp14:editId="35B7D59F">
            <wp:extent cx="6096000" cy="2606040"/>
            <wp:effectExtent l="0" t="0" r="0" b="3810"/>
            <wp:docPr id="1" name="Рисунок 1" descr="C:\Users\Иван\Desktop\pandoc-2.13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Иван\Desktop\pandoc-2.13\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6B9D5421" w14:textId="77777777" w:rsidR="00DE1565" w:rsidRDefault="00076621">
      <w:pPr>
        <w:pStyle w:val="ImageCaption"/>
      </w:pPr>
      <w:r>
        <w:t>Рис. 2. График для 2 случая</w:t>
      </w:r>
    </w:p>
    <w:p w14:paraId="0DB15D18" w14:textId="77777777" w:rsidR="00DE1565" w:rsidRDefault="00076621">
      <w:pPr>
        <w:pStyle w:val="1"/>
      </w:pPr>
      <w:bookmarkStart w:id="7" w:name="_Toc65078722"/>
      <w:bookmarkStart w:id="8" w:name="выводы"/>
      <w:bookmarkEnd w:id="5"/>
      <w:r>
        <w:t>Выводы</w:t>
      </w:r>
      <w:bookmarkEnd w:id="7"/>
    </w:p>
    <w:p w14:paraId="684D12CB" w14:textId="77777777" w:rsidR="00DE1565" w:rsidRDefault="00076621">
      <w:pPr>
        <w:pStyle w:val="FirstParagraph"/>
      </w:pPr>
      <w:r>
        <w:t>Построил графики модели боевых действий.</w:t>
      </w:r>
      <w:bookmarkEnd w:id="8"/>
    </w:p>
    <w:sectPr w:rsidR="00DE15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406A0" w14:textId="77777777" w:rsidR="0092118A" w:rsidRDefault="0092118A">
      <w:pPr>
        <w:spacing w:after="0"/>
      </w:pPr>
      <w:r>
        <w:separator/>
      </w:r>
    </w:p>
  </w:endnote>
  <w:endnote w:type="continuationSeparator" w:id="0">
    <w:p w14:paraId="2FFF0B08" w14:textId="77777777" w:rsidR="0092118A" w:rsidRDefault="009211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F5C2BE" w14:textId="77777777" w:rsidR="0092118A" w:rsidRDefault="0092118A">
      <w:r>
        <w:separator/>
      </w:r>
    </w:p>
  </w:footnote>
  <w:footnote w:type="continuationSeparator" w:id="0">
    <w:p w14:paraId="397EB1AA" w14:textId="77777777" w:rsidR="0092118A" w:rsidRDefault="00921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C5634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B5A0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621"/>
    <w:rsid w:val="00457431"/>
    <w:rsid w:val="004A1B58"/>
    <w:rsid w:val="004D5B1E"/>
    <w:rsid w:val="004E29B3"/>
    <w:rsid w:val="00590D07"/>
    <w:rsid w:val="006607C2"/>
    <w:rsid w:val="00784D58"/>
    <w:rsid w:val="008C704C"/>
    <w:rsid w:val="008D6863"/>
    <w:rsid w:val="0092118A"/>
    <w:rsid w:val="00B86B75"/>
    <w:rsid w:val="00BC48D5"/>
    <w:rsid w:val="00C36279"/>
    <w:rsid w:val="00CD636F"/>
    <w:rsid w:val="00DE1565"/>
    <w:rsid w:val="00E315A3"/>
    <w:rsid w:val="00F07E6C"/>
    <w:rsid w:val="00FE0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1FB1"/>
  <w15:docId w15:val="{54387E5C-A140-410C-B840-BDB2D9A31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5B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>diakov.net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</dc:creator>
  <cp:keywords/>
  <cp:lastModifiedBy>иван</cp:lastModifiedBy>
  <cp:revision>4</cp:revision>
  <cp:lastPrinted>2021-03-27T17:59:00Z</cp:lastPrinted>
  <dcterms:created xsi:type="dcterms:W3CDTF">2021-03-27T17:58:00Z</dcterms:created>
  <dcterms:modified xsi:type="dcterms:W3CDTF">2021-03-27T17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